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Position</w:t>
      </w:r>
    </w:p>
    <w:p>
      <w:pPr>
        <w:pStyle w:val="FirstParagraph"/>
      </w:pPr>
      <w:r>
        <w:t xml:space="preserve">October 26, 2023</w:t>
      </w:r>
    </w:p>
    <w:p>
      <w:pPr>
        <w:pStyle w:val="BodyText"/>
      </w:pPr>
      <w:r>
        <w:t xml:space="preserve">HR Department</w:t>
      </w:r>
    </w:p>
    <w:p>
      <w:pPr>
        <w:pStyle w:val="BodyText"/>
      </w:pPr>
      <w:r>
        <w:t xml:space="preserve">[Company Name]</w:t>
      </w:r>
    </w:p>
    <w:p>
      <w:pPr>
        <w:pStyle w:val="BodyText"/>
      </w:pPr>
      <w:r>
        <w:t xml:space="preserve">Business District Zurich</w:t>
      </w:r>
    </w:p>
    <w:p>
      <w:pPr>
        <w:pStyle w:val="BodyText"/>
      </w:pPr>
      <w:r>
        <w:t xml:space="preserve">Schweiz (Switzerland)</w:t>
      </w:r>
    </w:p>
    <w:bookmarkStart w:id="20" w:name="X866d9d966ed6e5509003dcc008989b8694fc249"/>
    <w:p>
      <w:pPr>
        <w:pStyle w:val="Heading1"/>
      </w:pPr>
      <w:r>
        <w:t xml:space="preserve">Internship Application Letter for Sales Executive Position</w:t>
      </w:r>
    </w:p>
    <w:p>
      <w:pPr>
        <w:pStyle w:val="FirstParagraph"/>
      </w:pPr>
      <w:r>
        <w:t xml:space="preserve">Dear Hiring Manager,</w:t>
      </w:r>
    </w:p>
    <w:p>
      <w:pPr>
        <w:pStyle w:val="BodyText"/>
      </w:pPr>
      <w:r>
        <w:t xml:space="preserve">With profound enthusiasm, I submit my Internship Application Letter for the Sales Executive Internship position at your esteemed organization in Switzerland Zurich. As a dedicated business student with an unwavering passion for international sales dynamics and a deep appreciation for Swiss precision in commerce, I am confident that my academic background, cultural adaptability, and proactive approach align perfectly with the requirements of this role. My application is not merely an expression of interest but a testament to my commitment to contributing meaningfully within Zurich's dynamic business ecosystem.</w:t>
      </w:r>
    </w:p>
    <w:p>
      <w:pPr>
        <w:pStyle w:val="BodyText"/>
      </w:pPr>
      <w:r>
        <w:t xml:space="preserve">Throughout my undergraduate studies in International Business at the University of Geneva, I have cultivated a specialized understanding of B2B sales strategies, market penetration techniques, and cross-cultural negotiation frameworks – all critical competencies for succeeding as a Sales Executive in Switzerland Zurich. My academic journey included a rigorous case study on optimizing sales channels for multinational firms entering the Swiss market, where I analyzed how cultural nuances influence client relationships. This research revealed that successful sales professionals in Switzerland Zurich must balance meticulous attention to detail with genuine relationship-building – qualities I have actively developed through every professional experience.</w:t>
      </w:r>
    </w:p>
    <w:p>
      <w:pPr>
        <w:pStyle w:val="BodyText"/>
      </w:pPr>
      <w:r>
        <w:t xml:space="preserve">My most relevant practical experience stems from a six-month internship at a Berlin-based SaaS startup, where I managed the European expansion of our client acquisition strategy. In this role, I coordinated with sales teams across Germany, France, and Switzerland to refine pricing models for the Swiss market. This required me to navigate complex linguistic landscapes (German/French/English) while adapting communication styles to Swiss business protocols – a skill set directly transferable to Zurich’s multicultural environment. For instance, I spearheaded a client onboarding initiative that increased conversion rates by 27% through personalized relationship-building techniques, demonstrating my ability to translate market insights into actionable sales outcomes. This experience solidified my understanding that effective sales in Switzerland Zurich transcends transactional interactions; it requires deep respect for Swiss values of punctuality, precision, and discretion.</w:t>
      </w:r>
    </w:p>
    <w:p>
      <w:pPr>
        <w:pStyle w:val="BodyText"/>
      </w:pPr>
      <w:r>
        <w:t xml:space="preserve">What particularly draws me to this opportunity is Zurich’s unique position as a global financial and innovation hub where international commerce converges with Swiss efficiency. The city’s reputation for blending cutting-edge business practices with cultural authenticity presents an unparalleled learning environment for any aspiring Sales Executive. I have long admired how companies in Switzerland Zurich maintain exceptional client retention rates through service excellence – a standard I am eager to embody during my internship. My research into your company’s recent market expansion into Eastern Europe further confirmed my belief that your sales philosophy aligns with Swiss business culture: building trust before closing deals, prioritizing long-term partnerships over short-term gains, and maintaining unwavering professionalism in all interactions.</w:t>
      </w:r>
    </w:p>
    <w:p>
      <w:pPr>
        <w:pStyle w:val="BodyText"/>
      </w:pPr>
      <w:r>
        <w:t xml:space="preserve">My linguistic capabilities are strategically aligned with the demands of Switzerland Zurich. I am fluent in English (C1), proficient in German (B2 level with ongoing intensive study), and possess basic French skills – essential for navigating Zurich’s three-language business environment. I have already begun immersing myself in Swiss commercial customs through daily practice: studying Swiss business etiquette guides, observing local sales team interactions via LinkedIn, and participating in virtual networking events hosted by the Zurich Chamber of Commerce. I understand that in Switzerland, a Sales Executive must balance analytical rigor with human connection – qualities reflected in my approach to client interactions where I prioritize active listening before proposing solutions.</w:t>
      </w:r>
    </w:p>
    <w:p>
      <w:pPr>
        <w:pStyle w:val="BodyText"/>
      </w:pPr>
      <w:r>
        <w:t xml:space="preserve">Moreover, my personal ethos resonates deeply with Swiss work culture. During my time volunteering at a Geneva-based social enterprise supporting immigrant entrepreneurs, I developed patience and cultural sensitivity when guiding clients through complex business registration processes. This experience taught me that successful sales in Switzerland Zurich requires recognizing that every client interaction represents both an opportunity and a responsibility to uphold the nation’s reputation for integrity. I am particularly drawn to how Swiss companies integrate sustainability into sales strategies – a value I championed through my university project on ethical supply chain marketing, which earned departmental recognition.</w:t>
      </w:r>
    </w:p>
    <w:p>
      <w:pPr>
        <w:pStyle w:val="BodyText"/>
      </w:pPr>
      <w:r>
        <w:t xml:space="preserve">I am equally prepared for the practical realities of interning in Switzerland Zurich. I have secured temporary accommodation near Zürich Hauptbahnhof and completed all administrative requirements for international students, including a valid student visa. I understand that Zurich’s sales environment demands immediate contribution – not just observation. Therefore, I bring a portfolio of proven skills: CRM software proficiency (Salesforce, HubSpot), data-driven forecasting abilities from my academic capstone project on market trend analysis, and the ability to deliver concise presentations in multiple languages. In fact, during my university’s annual trade fair, I successfully negotiated partnership agreements with three Swiss SMEs through culturally attuned communication – a direct preview of what I can offer your sales team.</w:t>
      </w:r>
    </w:p>
    <w:p>
      <w:pPr>
        <w:pStyle w:val="BodyText"/>
      </w:pPr>
      <w:r>
        <w:t xml:space="preserve">What sets me apart as a candidate for this Internship Application Letter is my strategic focus on long-term integration. While other interns may view this opportunity as merely an educational stepping stone, I approach it as the beginning of my professional journey within Switzerland Zurich’s business community. I am committed to learning not only sales techniques but also the unwritten rules of Swiss commerce – such as how to navigate after-work coffee meetings that often lead to pivotal business discussions, or why maintaining strict appointment punctuality is non-negotiable. My goal is to become a trusted asset who understands how Zurich’s unique blend of tradition and innovation shapes successful client relationships.</w:t>
      </w:r>
    </w:p>
    <w:p>
      <w:pPr>
        <w:pStyle w:val="BodyText"/>
      </w:pPr>
      <w:r>
        <w:t xml:space="preserve">As I prepare for this internship opportunity, I am confident that my academic rigor, linguistic readiness, and cultural awareness position me to exceed expectations from day one. I would be honored to contribute my energy to your sales team while learning from Switzerland Zurich’s most respected professionals. Thank you for considering my application; I welcome the opportunity to discuss how my proactive approach can support your team’s objectives during a personal interview at your earliest convenience.</w:t>
      </w:r>
    </w:p>
    <w:p>
      <w:pPr>
        <w:pStyle w:val="BodyText"/>
      </w:pPr>
      <w:r>
        <w:t xml:space="preserve">With sincere respect and anticipation,</w:t>
      </w:r>
    </w:p>
    <w:p>
      <w:pPr>
        <w:pStyle w:val="BodyText"/>
      </w:pPr>
      <w:r>
        <w:rPr>
          <w:bCs/>
          <w:b/>
        </w:rPr>
        <w:t xml:space="preserve">Lucas Müller</w:t>
      </w:r>
      <w:r>
        <w:br/>
      </w:r>
      <w:r>
        <w:t xml:space="preserve">International Business Student (Bachelor's Final Year)</w:t>
      </w:r>
      <w:r>
        <w:br/>
      </w:r>
      <w:r>
        <w:t xml:space="preserve">University of Geneva, Switzerland</w:t>
      </w:r>
      <w:r>
        <w:br/>
      </w:r>
      <w:r>
        <w:t xml:space="preserve">Email: lucas.muller@unige.ch | Phone: +41 79 XXX XXXX</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ales Executive Position</dc:title>
  <dc:creator/>
  <dc:language>en</dc:language>
  <cp:keywords/>
  <dcterms:created xsi:type="dcterms:W3CDTF">2026-07-21T02:28:28Z</dcterms:created>
  <dcterms:modified xsi:type="dcterms:W3CDTF">2026-07-21T02:28:28Z</dcterms:modified>
</cp:coreProperties>
</file>

<file path=docProps/custom.xml><?xml version="1.0" encoding="utf-8"?>
<Properties xmlns="http://schemas.openxmlformats.org/officeDocument/2006/custom-properties" xmlns:vt="http://schemas.openxmlformats.org/officeDocument/2006/docPropsVTypes"/>
</file>